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60687" w14:textId="77777777" w:rsidR="00FA0A8C" w:rsidRDefault="00FA0A8C" w:rsidP="009929DF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Name of the student:</w:t>
      </w:r>
    </w:p>
    <w:p w14:paraId="09352FB4" w14:textId="77777777" w:rsidR="00FA0A8C" w:rsidRDefault="00FA0A8C" w:rsidP="009929DF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Thesis topic:</w:t>
      </w:r>
    </w:p>
    <w:p w14:paraId="5873CAE1" w14:textId="77777777" w:rsidR="00AC425E" w:rsidRPr="00382B68" w:rsidRDefault="00AC425E" w:rsidP="009929DF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b/>
          <w:sz w:val="24"/>
          <w:szCs w:val="24"/>
          <w:lang w:val="en-GB"/>
        </w:rPr>
        <w:t>I hereby declare that:</w:t>
      </w:r>
    </w:p>
    <w:p w14:paraId="6D3B064F" w14:textId="321AEA0F" w:rsidR="00AC425E" w:rsidRPr="00382B68" w:rsidRDefault="00AC425E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understand that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by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submitting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my </w:t>
      </w:r>
      <w:r w:rsidR="00D033AB">
        <w:rPr>
          <w:rFonts w:ascii="Times New Roman" w:hAnsi="Times New Roman" w:cs="Times New Roman"/>
          <w:sz w:val="24"/>
          <w:szCs w:val="24"/>
          <w:lang w:val="en-GB"/>
        </w:rPr>
        <w:t>Bachelor</w:t>
      </w:r>
      <w:r w:rsidR="00F2600F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DA66E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DA66E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thesis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gree to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publi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cation of my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work according to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L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w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N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o. 111/1998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Coll.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On U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niversities and on changes and amendments to other acts (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e.g.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the Universities Act), as amended by subsequent legislation,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without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regard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o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the result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f the defen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f the thesis.</w:t>
      </w:r>
    </w:p>
    <w:p w14:paraId="0C6DE61C" w14:textId="124EB5CD" w:rsidR="001C7794" w:rsidRPr="00382B68" w:rsidRDefault="001C7794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understand that my </w:t>
      </w:r>
      <w:r w:rsidR="00D033AB">
        <w:rPr>
          <w:rFonts w:ascii="Times New Roman" w:hAnsi="Times New Roman" w:cs="Times New Roman"/>
          <w:sz w:val="24"/>
          <w:szCs w:val="24"/>
          <w:lang w:val="en-GB"/>
        </w:rPr>
        <w:t>Bachelor</w:t>
      </w:r>
      <w:r w:rsidR="00F2600F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DA66E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9929DF">
        <w:rPr>
          <w:rFonts w:ascii="Times New Roman" w:hAnsi="Times New Roman" w:cs="Times New Roman"/>
          <w:sz w:val="24"/>
          <w:szCs w:val="24"/>
          <w:lang w:val="en-GB"/>
        </w:rPr>
        <w:t xml:space="preserve"> T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hesis will be stored electronically in the university information system and be made available for on-site inspection, and that a copy of the </w:t>
      </w:r>
      <w:r w:rsidR="00D033AB">
        <w:rPr>
          <w:rFonts w:ascii="Times New Roman" w:hAnsi="Times New Roman" w:cs="Times New Roman"/>
          <w:sz w:val="24"/>
          <w:szCs w:val="24"/>
          <w:lang w:val="en-GB"/>
        </w:rPr>
        <w:t>Bachelor</w:t>
      </w:r>
      <w:r w:rsidR="00F2600F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DA66E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2E31D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Thesis will be stored in the Reference Library of the Faculty of Applied Informatics, Tomas Bata University in Zl</w:t>
      </w:r>
      <w:r w:rsidR="00A55B74">
        <w:rPr>
          <w:rFonts w:ascii="Times New Roman" w:hAnsi="Times New Roman" w:cs="Times New Roman"/>
          <w:sz w:val="24"/>
          <w:szCs w:val="24"/>
          <w:lang w:val="en-GB"/>
        </w:rPr>
        <w:t>í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n, and that a copy shall be deposited with my Supervisor.</w:t>
      </w:r>
    </w:p>
    <w:p w14:paraId="6F2178BD" w14:textId="1E56FF09" w:rsidR="001C7794" w:rsidRPr="00382B68" w:rsidRDefault="001C7794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am aware of the fact that my </w:t>
      </w:r>
      <w:r w:rsidR="00D033AB">
        <w:rPr>
          <w:rFonts w:ascii="Times New Roman" w:hAnsi="Times New Roman" w:cs="Times New Roman"/>
          <w:sz w:val="24"/>
          <w:szCs w:val="24"/>
          <w:lang w:val="en-GB"/>
        </w:rPr>
        <w:t>Bachelor</w:t>
      </w:r>
      <w:r w:rsidR="00F2600F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DA66E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hesis is fully covered by Act No. 121/2000 Coll. On Copyright,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Rights Related to Copyright, as amended by some other laws (e.g. the Copyright Act), as amended by subsequent legislation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;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nd especially, by §35, Para. 3.</w:t>
      </w:r>
    </w:p>
    <w:p w14:paraId="7221F02E" w14:textId="2ACC918A" w:rsidR="001C7794" w:rsidRPr="00382B68" w:rsidRDefault="001C7794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>I understand that, according to §60, Para. 1 of the Copyright Act, TBU in Zl</w:t>
      </w:r>
      <w:r w:rsidR="00A55B74">
        <w:rPr>
          <w:rFonts w:ascii="Times New Roman" w:hAnsi="Times New Roman" w:cs="Times New Roman"/>
          <w:sz w:val="24"/>
          <w:szCs w:val="24"/>
          <w:lang w:val="en-GB"/>
        </w:rPr>
        <w:t>í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n has the right to conclude licensing agreements relating to the use of scholastic work within the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full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extent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f §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12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Para. 4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the Copyright Act.</w:t>
      </w:r>
    </w:p>
    <w:p w14:paraId="1B0808ED" w14:textId="40B06AA8" w:rsidR="001C7794" w:rsidRPr="00382B68" w:rsidRDefault="001C7794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>I understand that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 according to §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60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ar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. 2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Para.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3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f the Copyright Act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I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may </w:t>
      </w:r>
      <w:r w:rsidR="00804B72" w:rsidRPr="00382B68">
        <w:rPr>
          <w:rFonts w:ascii="Times New Roman" w:hAnsi="Times New Roman" w:cs="Times New Roman"/>
          <w:sz w:val="24"/>
          <w:szCs w:val="24"/>
          <w:lang w:val="en-GB"/>
        </w:rPr>
        <w:t>use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my work - </w:t>
      </w:r>
      <w:r w:rsidR="00D033AB">
        <w:rPr>
          <w:rFonts w:ascii="Times New Roman" w:hAnsi="Times New Roman" w:cs="Times New Roman"/>
          <w:sz w:val="24"/>
          <w:szCs w:val="24"/>
          <w:lang w:val="en-GB"/>
        </w:rPr>
        <w:t>Bachelor</w:t>
      </w:r>
      <w:r w:rsidR="00F2600F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DA66E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T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hesis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r grant a license for its use</w:t>
      </w:r>
      <w:r w:rsidR="00804B72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nly if permitted by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licens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greement concluded between m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yself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nd Tomas Bata University in Zl</w:t>
      </w:r>
      <w:r w:rsidR="00A55B74">
        <w:rPr>
          <w:rFonts w:ascii="Times New Roman" w:hAnsi="Times New Roman" w:cs="Times New Roman"/>
          <w:sz w:val="24"/>
          <w:szCs w:val="24"/>
          <w:lang w:val="en-GB"/>
        </w:rPr>
        <w:t>í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n with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 view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the fact that Tomas Bata University in Zlín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must be compensated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for any reasonable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contribution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o cover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such expenses/costs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invested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by them i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n the creation of the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thesi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up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until the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full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ctual amount)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sha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ll also be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 subject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f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his licens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greem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ent.</w:t>
      </w:r>
    </w:p>
    <w:p w14:paraId="1E4B3B73" w14:textId="3A34D55E" w:rsidR="00382B68" w:rsidRPr="00382B68" w:rsidRDefault="0054269E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understand that, should the elaboration of the </w:t>
      </w:r>
      <w:r w:rsidR="00D033AB">
        <w:rPr>
          <w:rFonts w:ascii="Times New Roman" w:hAnsi="Times New Roman" w:cs="Times New Roman"/>
          <w:sz w:val="24"/>
          <w:szCs w:val="24"/>
          <w:lang w:val="en-GB"/>
        </w:rPr>
        <w:t>Bachelor</w:t>
      </w:r>
      <w:r w:rsidR="00F2600F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DA66E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hesis include the use of software provided by Tomas Bata University in Zl</w:t>
      </w:r>
      <w:r w:rsidR="00A55B74">
        <w:rPr>
          <w:rFonts w:ascii="Times New Roman" w:hAnsi="Times New Roman" w:cs="Times New Roman"/>
          <w:sz w:val="24"/>
          <w:szCs w:val="24"/>
          <w:lang w:val="en-GB"/>
        </w:rPr>
        <w:t>í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n or other </w:t>
      </w:r>
      <w:r w:rsidR="00C54AF8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such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entities strictly for study and research purposes (i.e. only for non-commercial use), the results of my </w:t>
      </w:r>
      <w:r w:rsidR="00D033AB">
        <w:rPr>
          <w:rFonts w:ascii="Times New Roman" w:hAnsi="Times New Roman" w:cs="Times New Roman"/>
          <w:sz w:val="24"/>
          <w:szCs w:val="24"/>
          <w:lang w:val="en-GB"/>
        </w:rPr>
        <w:t>Bachelor</w:t>
      </w:r>
      <w:r w:rsidR="00DA66E4">
        <w:rPr>
          <w:rFonts w:ascii="Times New Roman" w:hAnsi="Times New Roman" w:cs="Times New Roman"/>
          <w:sz w:val="24"/>
          <w:szCs w:val="24"/>
          <w:lang w:val="en-GB"/>
        </w:rPr>
        <w:t>’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hesis cannot be used for commercial purposes.</w:t>
      </w:r>
    </w:p>
    <w:p w14:paraId="47346BF7" w14:textId="3FB87FD9" w:rsidR="0054269E" w:rsidRPr="00382B68" w:rsidRDefault="0054269E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>I understand that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, if the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output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of my </w:t>
      </w:r>
      <w:r w:rsidR="00D033AB">
        <w:rPr>
          <w:rFonts w:ascii="Times New Roman" w:hAnsi="Times New Roman" w:cs="Times New Roman"/>
          <w:sz w:val="24"/>
          <w:szCs w:val="24"/>
          <w:lang w:val="en-GB"/>
        </w:rPr>
        <w:t>Bachelor</w:t>
      </w:r>
      <w:r w:rsidR="00F2600F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DA66E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hesis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any software product</w:t>
      </w:r>
      <w:r w:rsidR="00C54AF8" w:rsidRPr="00382B68">
        <w:rPr>
          <w:rFonts w:ascii="Times New Roman" w:hAnsi="Times New Roman" w:cs="Times New Roman"/>
          <w:sz w:val="24"/>
          <w:szCs w:val="24"/>
          <w:lang w:val="en-GB"/>
        </w:rPr>
        <w:t>(s)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>this/these shall equally be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considered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part of th</w:t>
      </w:r>
      <w:r w:rsidR="00C54AF8" w:rsidRPr="00382B68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hesis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s well as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ny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source code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, or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file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from which the project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>is composed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>Not submitt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ng any part of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this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/these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component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(s)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may be a reason for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the non-defence of my thesi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11EBD9E" w14:textId="77777777" w:rsidR="00E1352A" w:rsidRPr="00382B68" w:rsidRDefault="00E1352A" w:rsidP="009929DF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b/>
          <w:sz w:val="24"/>
          <w:szCs w:val="24"/>
          <w:lang w:val="en-GB"/>
        </w:rPr>
        <w:t>I herewith declare that:</w:t>
      </w:r>
    </w:p>
    <w:p w14:paraId="535D3CE6" w14:textId="77777777" w:rsidR="00E1352A" w:rsidRPr="00382B68" w:rsidRDefault="00E1352A" w:rsidP="009929DF">
      <w:pPr>
        <w:pStyle w:val="Odstavecseseznamem"/>
        <w:numPr>
          <w:ilvl w:val="0"/>
          <w:numId w:val="2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</w:t>
      </w:r>
      <w:r w:rsidR="00C54AF8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have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worked on my thesis alone and duly cited any literature I </w:t>
      </w:r>
      <w:r w:rsidR="00C54AF8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have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used. In the case of the publication of the results of my thesis, I shall be listed as co-author.</w:t>
      </w:r>
    </w:p>
    <w:p w14:paraId="3AF62FFA" w14:textId="77777777" w:rsidR="00E1352A" w:rsidRPr="00382B68" w:rsidRDefault="00E1352A" w:rsidP="009929DF">
      <w:pPr>
        <w:pStyle w:val="Odstavecseseznamem"/>
        <w:numPr>
          <w:ilvl w:val="0"/>
          <w:numId w:val="2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>That the submitted version of the thesis and its electronic version uploaded to IS/STAG are both identical.</w:t>
      </w:r>
    </w:p>
    <w:p w14:paraId="119B5D4B" w14:textId="359350E4" w:rsidR="00382B68" w:rsidRPr="00382B68" w:rsidRDefault="00E1352A" w:rsidP="009929DF">
      <w:pPr>
        <w:tabs>
          <w:tab w:val="center" w:pos="723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>Zl</w:t>
      </w:r>
      <w:r w:rsidR="00F2600F">
        <w:rPr>
          <w:rFonts w:ascii="Times New Roman" w:hAnsi="Times New Roman" w:cs="Times New Roman"/>
          <w:sz w:val="24"/>
          <w:szCs w:val="24"/>
          <w:lang w:val="en-GB"/>
        </w:rPr>
        <w:t>í</w:t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>n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; dated:</w:t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82B68" w:rsidRPr="00382B68">
        <w:rPr>
          <w:rFonts w:ascii="Times New Roman" w:hAnsi="Times New Roman" w:cs="Times New Roman"/>
          <w:sz w:val="24"/>
          <w:szCs w:val="24"/>
          <w:lang w:val="en-GB"/>
        </w:rPr>
        <w:tab/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>...............</w:t>
      </w:r>
      <w:r w:rsidR="00382B68" w:rsidRPr="00382B68">
        <w:rPr>
          <w:rFonts w:ascii="Times New Roman" w:hAnsi="Times New Roman" w:cs="Times New Roman"/>
          <w:sz w:val="24"/>
          <w:szCs w:val="24"/>
          <w:lang w:val="en-GB"/>
        </w:rPr>
        <w:t>......</w:t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>...</w:t>
      </w:r>
      <w:r w:rsidR="00382B68" w:rsidRPr="00382B68">
        <w:rPr>
          <w:rFonts w:ascii="Times New Roman" w:hAnsi="Times New Roman" w:cs="Times New Roman"/>
          <w:sz w:val="24"/>
          <w:szCs w:val="24"/>
          <w:lang w:val="en-GB"/>
        </w:rPr>
        <w:t>......</w:t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>.......</w:t>
      </w:r>
    </w:p>
    <w:p w14:paraId="1056C710" w14:textId="77777777" w:rsidR="009F60C0" w:rsidRPr="00382B68" w:rsidRDefault="00382B68" w:rsidP="009929DF">
      <w:pPr>
        <w:tabs>
          <w:tab w:val="center" w:pos="723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ab/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Student´s </w:t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Signature </w:t>
      </w:r>
    </w:p>
    <w:sectPr w:rsidR="009F60C0" w:rsidRPr="00382B68" w:rsidSect="00FA0A8C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F10DF"/>
    <w:multiLevelType w:val="hybridMultilevel"/>
    <w:tmpl w:val="D32E1B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286E31"/>
    <w:multiLevelType w:val="hybridMultilevel"/>
    <w:tmpl w:val="4B64C1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5977096">
    <w:abstractNumId w:val="0"/>
  </w:num>
  <w:num w:numId="2" w16cid:durableId="153503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sTS2NLAwNDQ0MbJQ0lEKTi0uzszPAykwrAUAM0jmBiwAAAA="/>
  </w:docVars>
  <w:rsids>
    <w:rsidRoot w:val="00193453"/>
    <w:rsid w:val="00060FFF"/>
    <w:rsid w:val="00180168"/>
    <w:rsid w:val="00193453"/>
    <w:rsid w:val="001C7794"/>
    <w:rsid w:val="002E31D3"/>
    <w:rsid w:val="002F4C79"/>
    <w:rsid w:val="00382B68"/>
    <w:rsid w:val="0054269E"/>
    <w:rsid w:val="006F1BB7"/>
    <w:rsid w:val="00737EC0"/>
    <w:rsid w:val="00804B72"/>
    <w:rsid w:val="0094540C"/>
    <w:rsid w:val="009929DF"/>
    <w:rsid w:val="009F60C0"/>
    <w:rsid w:val="00A55B74"/>
    <w:rsid w:val="00AC425E"/>
    <w:rsid w:val="00B84B5C"/>
    <w:rsid w:val="00C15F4D"/>
    <w:rsid w:val="00C54AF8"/>
    <w:rsid w:val="00CD6701"/>
    <w:rsid w:val="00D033AB"/>
    <w:rsid w:val="00DA66E4"/>
    <w:rsid w:val="00E1352A"/>
    <w:rsid w:val="00E63FD0"/>
    <w:rsid w:val="00F2600F"/>
    <w:rsid w:val="00FA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0694AB"/>
  <w15:docId w15:val="{00DA58D9-90C4-4A45-AA1C-7690C67F1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737E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382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25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denka Prokopová</cp:lastModifiedBy>
  <cp:revision>5</cp:revision>
  <dcterms:created xsi:type="dcterms:W3CDTF">2021-05-08T07:33:00Z</dcterms:created>
  <dcterms:modified xsi:type="dcterms:W3CDTF">2023-01-24T15:58:00Z</dcterms:modified>
</cp:coreProperties>
</file>